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7bc1cd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7bc1cd9-5000-11ec-aeeb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QRIDMQhi+gH//0t+YIGkp710Rg+btttkD4wKYtCPRbzqHYBiVWnDc/jguf59h672F6xmdmM8VBlNsVUOC3j6Ef7fw1Mt9dnAU8mUKM3KRv1wEj1rgV8vWDB00tbQtH4KKeJreD/HK9LSg54OdIj3QxG9obrH9QMPyww7UzyDsa+ecxjqxWhOU0uscKxnt+9BVqwc5yti02o2r7TLND7aqhRZm+R5/ex7VkslZc77Tc5sJhBvWdCfIQwEszvvt+suhoJDHeN1p38RAXLBT510JsiK/u5cs2biDWO8CrXMdBMlO/7sh2Ot2pgf7pDIpmqhfrZm5emO64X7Ru4H8ehO/ht4HUyeabJwP0hjVAA36mfrE+S5Kizwi7i9hzDZC/p77333C8KWZefx7nFW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re there any qlink towers down in monroe, L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7bc1cd9-5000-11ec-aeeb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7bc1cd9-5000-11ec-aeeb-21646204cc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7bc1cd9-5000-11ec-aeeb-21646204cc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7bc1cd9</dc:title>
  <dc:creator/>
  <cp:keywords/>
  <dcterms:created xsi:type="dcterms:W3CDTF">2026-05-03T09:26:46Z</dcterms:created>
  <dcterms:modified xsi:type="dcterms:W3CDTF">2026-05-03T09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